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5"/>
        <w:gridCol w:w="2266"/>
        <w:gridCol w:w="1560"/>
        <w:gridCol w:w="3821"/>
      </w:tblGrid>
      <w:tr w:rsidR="00CF2A81" w:rsidRPr="00E910F2" w14:paraId="4585E4EF" w14:textId="77777777" w:rsidTr="00EC31D4">
        <w:trPr>
          <w:trHeight w:val="990"/>
        </w:trPr>
        <w:tc>
          <w:tcPr>
            <w:tcW w:w="5000" w:type="pct"/>
            <w:gridSpan w:val="4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D61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EC31D4" w:rsidRPr="00E910F2" w14:paraId="60105210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265AD047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F6ADC9C" w:rsidR="00EC31D4" w:rsidRPr="009B61A3" w:rsidRDefault="00EC31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3313A" w:rsidRPr="00E910F2" w14:paraId="5DF379C0" w14:textId="77777777" w:rsidTr="0003313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2D8E19" w14:textId="4742F989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C4900" w14:textId="77777777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15AC0" w14:textId="139F2DB9" w:rsidR="0003313A" w:rsidRDefault="008A6FCF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51679AE749C1477F8C09E95CAE55A04C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03313A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03313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278943880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03313A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970956" w:rsidRPr="00E910F2" w14:paraId="12340D78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970956" w:rsidRPr="00E910F2" w:rsidRDefault="00970956" w:rsidP="009709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5B9787DC" w:rsidR="00970956" w:rsidRPr="00E910F2" w:rsidRDefault="008A6FCF" w:rsidP="00970956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67739716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970956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97095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098408968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970956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353E18C4" w:rsidR="00970956" w:rsidRPr="003444A8" w:rsidRDefault="008A6FCF" w:rsidP="00970956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970956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970956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991BF9E7011A4039AA1E3F5EEA33A05B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D54168D632164A949227C8A779BBD578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970956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B81098" w:rsidRPr="00E910F2" w14:paraId="0F12BE6D" w14:textId="77777777" w:rsidTr="00B8109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660B" w14:textId="4F2F3D27" w:rsidR="00B81098" w:rsidRPr="00E910F2" w:rsidRDefault="00B81098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sansüstü Derece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598983824"/>
            <w:placeholder>
              <w:docPart w:val="A7CA9217B8FF4992AD7840AC44B690D8"/>
            </w:placeholder>
            <w:comboBox>
              <w:listItem w:displayText="Derece seçiniz" w:value="Derece seçiniz"/>
              <w:listItem w:displayText="Yüksek Lisans" w:value="Yüksek Lisans"/>
              <w:listItem w:displayText="Lisansa Dayalı Doktora" w:value="Lisansa Dayalı Doktora"/>
              <w:listItem w:displayText="Yüksek Lisansa Dayalı Doktora" w:value="Yüksek Lisansa Dayalı Doktora"/>
            </w:comboBox>
          </w:sdtPr>
          <w:sdtEndPr/>
          <w:sdtContent>
            <w:tc>
              <w:tcPr>
                <w:tcW w:w="3553" w:type="pct"/>
                <w:gridSpan w:val="3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5B596208" w14:textId="02E8B34D" w:rsidR="00B81098" w:rsidRPr="00E910F2" w:rsidRDefault="00B81098" w:rsidP="00217AB7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erece seçiniz</w:t>
                </w:r>
              </w:p>
            </w:tc>
          </w:sdtContent>
        </w:sdt>
      </w:tr>
      <w:tr w:rsidR="00881491" w:rsidRPr="00E910F2" w14:paraId="61C67778" w14:textId="77777777" w:rsidTr="00B8109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D93EE" w14:textId="777BEC85" w:rsidR="00881491" w:rsidRDefault="00881491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efon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211242" w14:textId="77777777" w:rsidR="00881491" w:rsidRDefault="00881491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1491" w:rsidRPr="00E910F2" w14:paraId="7F5DCD66" w14:textId="77777777" w:rsidTr="00B8109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7E1FA" w14:textId="5B2E5EEF" w:rsidR="00881491" w:rsidRDefault="00881491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-Posta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7D4F23D" w14:textId="77777777" w:rsidR="00881491" w:rsidRDefault="00881491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0F93" w:rsidRPr="00E910F2" w14:paraId="02E8D464" w14:textId="77777777" w:rsidTr="00D70E1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3059DFBB" w14:textId="140F5BD2" w:rsidR="000D0F93" w:rsidRPr="000D0F93" w:rsidRDefault="002358E2" w:rsidP="00D70E1D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HARÇ </w:t>
            </w:r>
            <w:r w:rsidR="00D7283B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VEYA ÖĞRENİM ÜCRETİ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İADE</w:t>
            </w:r>
            <w:r w:rsidR="000D0F93" w:rsidRPr="000D0F93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F61016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DİLEKÇESİ</w:t>
            </w:r>
          </w:p>
        </w:tc>
      </w:tr>
      <w:tr w:rsidR="0015310D" w:rsidRPr="00E910F2" w14:paraId="46A1F95C" w14:textId="77777777" w:rsidTr="00492B1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00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DB3C3C" w14:textId="3D95A945" w:rsidR="0015310D" w:rsidRPr="00A715A4" w:rsidRDefault="00A715A4" w:rsidP="0015310D">
            <w:pPr>
              <w:spacing w:before="12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15A4">
              <w:rPr>
                <w:rFonts w:ascii="Times New Roman" w:hAnsi="Times New Roman"/>
                <w:b/>
                <w:sz w:val="20"/>
                <w:szCs w:val="20"/>
              </w:rPr>
              <w:t>Anabilim Dalı Başkanlığına</w:t>
            </w:r>
            <w:r w:rsidR="007F1A04" w:rsidRPr="00A715A4">
              <w:rPr>
                <w:rFonts w:ascii="Times New Roman" w:hAnsi="Times New Roman"/>
                <w:b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/>
                <w:b/>
                <w:sz w:val="20"/>
                <w:szCs w:val="20"/>
              </w:rPr>
              <w:id w:val="-1773695502"/>
              <w:lock w:val="sdtLocked"/>
              <w:placeholder>
                <w:docPart w:val="DefaultPlaceholder_-185401343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765661B5" w14:textId="3C94CE1D" w:rsidR="00A715A4" w:rsidRPr="00A715A4" w:rsidRDefault="007F1A04" w:rsidP="00A715A4">
                <w:pPr>
                  <w:spacing w:before="120"/>
                  <w:jc w:val="right"/>
                  <w:rPr>
                    <w:rFonts w:ascii="Times New Roman" w:hAnsi="Times New Roman"/>
                    <w:b/>
                    <w:sz w:val="20"/>
                    <w:szCs w:val="20"/>
                  </w:rPr>
                </w:pPr>
                <w:r w:rsidRPr="00A715A4">
                  <w:rPr>
                    <w:rFonts w:ascii="Times New Roman" w:hAnsi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6AF1FC49" w14:textId="5CBB93BC" w:rsidR="00080B47" w:rsidRDefault="002358E2" w:rsidP="002358E2">
            <w:pPr>
              <w:ind w:firstLine="593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358E2">
              <w:rPr>
                <w:rFonts w:ascii="Times New Roman" w:hAnsi="Times New Roman"/>
                <w:sz w:val="20"/>
                <w:szCs w:val="20"/>
              </w:rPr>
              <w:t>Aşağıda belirttiğim bilgilerin eksiksiz ve doğru olduğunu</w:t>
            </w:r>
            <w:r w:rsidR="008F171E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r w:rsidRPr="002358E2">
              <w:rPr>
                <w:rFonts w:ascii="Times New Roman" w:hAnsi="Times New Roman"/>
                <w:sz w:val="20"/>
                <w:szCs w:val="20"/>
              </w:rPr>
              <w:t>sorumluluğun tarafıma ait olduğunu beyan eder</w:t>
            </w:r>
            <w:r w:rsidR="008F171E">
              <w:rPr>
                <w:rFonts w:ascii="Times New Roman" w:hAnsi="Times New Roman"/>
                <w:sz w:val="20"/>
                <w:szCs w:val="20"/>
              </w:rPr>
              <w:t>;</w:t>
            </w:r>
            <w:r w:rsidRPr="002358E2">
              <w:rPr>
                <w:rFonts w:ascii="Times New Roman" w:hAnsi="Times New Roman"/>
                <w:sz w:val="20"/>
                <w:szCs w:val="20"/>
              </w:rPr>
              <w:t xml:space="preserve"> alacaklı olduğum </w:t>
            </w:r>
            <w:r w:rsidR="002E74E9">
              <w:rPr>
                <w:rFonts w:ascii="Times New Roman" w:hAnsi="Times New Roman"/>
                <w:sz w:val="20"/>
                <w:szCs w:val="20"/>
              </w:rPr>
              <w:t>harç</w:t>
            </w:r>
            <w:r w:rsidRPr="002358E2">
              <w:rPr>
                <w:rFonts w:ascii="Times New Roman" w:hAnsi="Times New Roman"/>
                <w:sz w:val="20"/>
                <w:szCs w:val="20"/>
              </w:rPr>
              <w:t xml:space="preserve">/öğrenim ücretinin </w:t>
            </w:r>
            <w:r w:rsidRPr="002E74E9">
              <w:rPr>
                <w:rFonts w:ascii="Times New Roman" w:hAnsi="Times New Roman"/>
                <w:sz w:val="20"/>
                <w:szCs w:val="20"/>
              </w:rPr>
              <w:t>aşağıda belirttiğim banka hesabına</w:t>
            </w:r>
            <w:r w:rsidRPr="002358E2">
              <w:rPr>
                <w:rFonts w:ascii="Times New Roman" w:hAnsi="Times New Roman"/>
                <w:sz w:val="20"/>
                <w:szCs w:val="20"/>
              </w:rPr>
              <w:t xml:space="preserve"> aktarılması </w:t>
            </w:r>
            <w:r w:rsidR="00080B47">
              <w:rPr>
                <w:rFonts w:ascii="Times New Roman" w:hAnsi="Times New Roman"/>
                <w:sz w:val="20"/>
                <w:szCs w:val="20"/>
              </w:rPr>
              <w:t>hususunda,</w:t>
            </w:r>
          </w:p>
          <w:p w14:paraId="2E22921C" w14:textId="232C7AE4" w:rsidR="002358E2" w:rsidRDefault="00080B47" w:rsidP="002358E2">
            <w:pPr>
              <w:ind w:firstLine="593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</w:t>
            </w:r>
            <w:r w:rsidR="002358E2" w:rsidRPr="002358E2">
              <w:rPr>
                <w:rFonts w:ascii="Times New Roman" w:hAnsi="Times New Roman"/>
                <w:sz w:val="20"/>
                <w:szCs w:val="20"/>
              </w:rPr>
              <w:t>ereğini arz ederim.</w:t>
            </w:r>
          </w:p>
          <w:p w14:paraId="696765AA" w14:textId="290B35FA" w:rsidR="007F1A04" w:rsidRPr="007F1A04" w:rsidRDefault="007F1A04" w:rsidP="007F1A04">
            <w:pPr>
              <w:ind w:left="598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7F1A04">
              <w:rPr>
                <w:rFonts w:ascii="Times New Roman" w:hAnsi="Times New Roman"/>
                <w:b/>
                <w:bCs/>
                <w:sz w:val="20"/>
                <w:szCs w:val="20"/>
              </w:rPr>
              <w:t>Öğrenci</w:t>
            </w:r>
          </w:p>
          <w:p w14:paraId="5780CD25" w14:textId="77777777" w:rsidR="007F1A04" w:rsidRPr="007F1A04" w:rsidRDefault="007F1A04" w:rsidP="007F1A04">
            <w:pPr>
              <w:ind w:left="598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7F1A04">
              <w:rPr>
                <w:rFonts w:ascii="Times New Roman" w:hAnsi="Times New Roman"/>
                <w:b/>
                <w:bCs/>
                <w:sz w:val="20"/>
                <w:szCs w:val="20"/>
              </w:rPr>
              <w:t>Adı Soyadı</w:t>
            </w:r>
          </w:p>
          <w:p w14:paraId="6A833555" w14:textId="2A512C7B" w:rsidR="007F1A04" w:rsidRDefault="007F1A04" w:rsidP="007F1A04">
            <w:pPr>
              <w:ind w:left="59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1A04">
              <w:rPr>
                <w:rFonts w:ascii="Times New Roman" w:hAnsi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0D0F93" w:rsidRPr="00E910F2" w14:paraId="6C4CB511" w14:textId="77777777" w:rsidTr="00D70E1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62AEF07C" w14:textId="7C0F3ED4" w:rsidR="000D0F93" w:rsidRPr="00EE558C" w:rsidRDefault="00EE558C" w:rsidP="00D70E1D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HARÇ İADESİ YAPILACAK KİŞİNİN</w:t>
            </w:r>
          </w:p>
        </w:tc>
      </w:tr>
      <w:tr w:rsidR="00EE558C" w:rsidRPr="00E910F2" w14:paraId="284A0EED" w14:textId="77777777" w:rsidTr="002A74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A94584" w14:textId="5EEC3377" w:rsidR="00EE558C" w:rsidRPr="00EE558C" w:rsidRDefault="00EE558C" w:rsidP="00EE558C">
            <w:pPr>
              <w:rPr>
                <w:rFonts w:ascii="Times New Roman" w:hAnsi="Times New Roman"/>
                <w:sz w:val="20"/>
                <w:szCs w:val="20"/>
              </w:rPr>
            </w:pPr>
            <w:r w:rsidRPr="00EE558C">
              <w:rPr>
                <w:rFonts w:ascii="Times New Roman" w:hAnsi="Times New Roman"/>
                <w:sz w:val="20"/>
                <w:szCs w:val="20"/>
              </w:rPr>
              <w:t>Adı Soyadı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C75665" w14:textId="033AE565" w:rsidR="00EE558C" w:rsidRPr="002A00B2" w:rsidRDefault="00EE558C" w:rsidP="006D3B1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E558C" w:rsidRPr="00E910F2" w14:paraId="0018BB79" w14:textId="77777777" w:rsidTr="002A74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E4ED54" w14:textId="3835FC11" w:rsidR="00EE558C" w:rsidRPr="006D3B10" w:rsidRDefault="00EE558C" w:rsidP="00EE558C">
            <w:pP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</w:pPr>
            <w:r w:rsidRPr="00EE55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T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.</w:t>
            </w:r>
            <w:r w:rsidRPr="00EE55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C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.</w:t>
            </w:r>
            <w:r w:rsidRPr="00EE55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Kimlik Numarası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71AD79" w14:textId="77777777" w:rsidR="00EE558C" w:rsidRPr="002A00B2" w:rsidRDefault="00EE558C" w:rsidP="006D3B1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F59CB" w:rsidRPr="00E910F2" w14:paraId="199FCA7B" w14:textId="77777777" w:rsidTr="008105A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7D8CED" w14:textId="7E96BBBD" w:rsidR="00AF59CB" w:rsidRPr="008105A4" w:rsidRDefault="00AF59CB" w:rsidP="008105A4">
            <w:pPr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AF59CB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IBAN</w:t>
            </w:r>
            <w:r w:rsidR="007F5EF7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 Numarası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942016" w14:textId="7C32D675" w:rsidR="00AF59CB" w:rsidRPr="002A00B2" w:rsidRDefault="00AF59CB" w:rsidP="006D3B10">
            <w:pPr>
              <w:rPr>
                <w:rFonts w:ascii="Times New Roman" w:hAnsi="Times New Roman"/>
                <w:sz w:val="20"/>
                <w:szCs w:val="20"/>
              </w:rPr>
            </w:pPr>
            <w:r w:rsidRPr="002A00B2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TR</w:t>
            </w:r>
            <w:r w:rsidR="002A00B2" w:rsidRPr="002A00B2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… ……. …… …… …… …… ……</w:t>
            </w:r>
          </w:p>
        </w:tc>
      </w:tr>
      <w:tr w:rsidR="00AF59CB" w:rsidRPr="00E910F2" w14:paraId="209D809F" w14:textId="77777777" w:rsidTr="002A74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EC8571" w14:textId="16DDE782" w:rsidR="00AF59CB" w:rsidRPr="005003DE" w:rsidRDefault="00AF59CB" w:rsidP="005003DE">
            <w:pPr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 w:rsidRPr="00AF59CB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B</w:t>
            </w:r>
            <w:r w:rsidR="005003DE"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 xml:space="preserve">anka Adı 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C848CB" w14:textId="43494FA2" w:rsidR="00AF59CB" w:rsidRPr="002A00B2" w:rsidRDefault="00AF59CB" w:rsidP="006D3B10">
            <w:pPr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</w:tr>
      <w:tr w:rsidR="00AF59CB" w:rsidRPr="00E910F2" w14:paraId="1C7A4D0D" w14:textId="77777777" w:rsidTr="002A74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A1871F" w14:textId="0BDEDD5A" w:rsidR="00AF59CB" w:rsidRPr="005003DE" w:rsidRDefault="005003DE" w:rsidP="00AF59CB">
            <w:pPr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Şube Adı ve Bağlı Olduğu İl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C95979" w14:textId="6E80C1A1" w:rsidR="00AF59CB" w:rsidRPr="002A00B2" w:rsidRDefault="00AF59CB" w:rsidP="006D3B10">
            <w:pPr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</w:pPr>
          </w:p>
        </w:tc>
      </w:tr>
      <w:tr w:rsidR="00AF59CB" w:rsidRPr="00E910F2" w14:paraId="25E615CF" w14:textId="77777777" w:rsidTr="002A74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1F5B36" w14:textId="2CEAABB6" w:rsidR="00AF59CB" w:rsidRPr="00AF59CB" w:rsidRDefault="005003DE" w:rsidP="00AF59CB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tr-TR"/>
              </w:rPr>
              <w:t>Şube Kodu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FAF718" w14:textId="032AB6BF" w:rsidR="00AF59CB" w:rsidRPr="002A00B2" w:rsidRDefault="00AF59CB" w:rsidP="006D3B1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F59CB" w:rsidRPr="00E910F2" w14:paraId="194CD7A4" w14:textId="77777777" w:rsidTr="002A74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311187" w14:textId="474A6D24" w:rsidR="00AF59CB" w:rsidRPr="00EE558C" w:rsidRDefault="005003DE" w:rsidP="00AF59CB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İade Nedeni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7A3B97" w14:textId="77777777" w:rsidR="00AF59CB" w:rsidRPr="002A00B2" w:rsidRDefault="00AF59CB" w:rsidP="006D3B1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F59CB" w:rsidRPr="00E910F2" w14:paraId="739C2DD3" w14:textId="77777777" w:rsidTr="002A74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20D5AD" w14:textId="5C09567A" w:rsidR="00AF59CB" w:rsidRPr="00EE558C" w:rsidRDefault="005003DE" w:rsidP="00AF59CB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İade Miktarı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B1F8A3" w14:textId="3328014F" w:rsidR="00AF59CB" w:rsidRPr="002A00B2" w:rsidRDefault="005003DE" w:rsidP="006D3B1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…………… , …… ₺</w:t>
            </w:r>
          </w:p>
        </w:tc>
      </w:tr>
      <w:tr w:rsidR="00AF59CB" w:rsidRPr="00E910F2" w14:paraId="36936817" w14:textId="77777777" w:rsidTr="002A74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8D1B99" w14:textId="7FABB070" w:rsidR="00AF59CB" w:rsidRPr="00EE558C" w:rsidRDefault="00AF59CB" w:rsidP="00AF59CB">
            <w:pPr>
              <w:rPr>
                <w:rFonts w:ascii="Times New Roman" w:hAnsi="Times New Roman"/>
                <w:sz w:val="20"/>
                <w:szCs w:val="20"/>
              </w:rPr>
            </w:pPr>
            <w:r w:rsidRPr="00EE55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T</w:t>
            </w:r>
            <w:r w:rsidR="005003D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tr-TR"/>
              </w:rPr>
              <w:t>elefon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68911A" w14:textId="77777777" w:rsidR="00AF59CB" w:rsidRPr="002A00B2" w:rsidRDefault="00AF59CB" w:rsidP="006D3B1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F59CB" w:rsidRPr="00E910F2" w14:paraId="37997B43" w14:textId="77777777" w:rsidTr="00EB6B6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B9AED1" w14:textId="37BA695D" w:rsidR="00AF59CB" w:rsidRPr="00397497" w:rsidRDefault="00AF59CB" w:rsidP="00AF59CB">
            <w:pPr>
              <w:tabs>
                <w:tab w:val="left" w:pos="168"/>
              </w:tabs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Açıklamalar</w:t>
            </w:r>
            <w:r w:rsidRPr="00397497">
              <w:rPr>
                <w:rFonts w:ascii="Times New Roman" w:hAnsi="Times New Roman"/>
                <w:b/>
                <w:sz w:val="16"/>
                <w:szCs w:val="16"/>
                <w:u w:val="single"/>
              </w:rPr>
              <w:t>:</w:t>
            </w:r>
          </w:p>
          <w:p w14:paraId="47B1B7B2" w14:textId="08210C9C" w:rsidR="00AF59CB" w:rsidRPr="00B26BDC" w:rsidRDefault="00AF59CB" w:rsidP="00AF59CB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0" w:firstLine="0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EE558C">
              <w:rPr>
                <w:rFonts w:ascii="Times New Roman" w:hAnsi="Times New Roman"/>
                <w:sz w:val="16"/>
                <w:szCs w:val="16"/>
              </w:rPr>
              <w:t>Verilmiş olan banka bilgileri iadeyi alacak olan kişiye ait olmalıdır</w:t>
            </w:r>
            <w:r w:rsidRPr="00492B1A">
              <w:rPr>
                <w:rFonts w:ascii="Times New Roman" w:hAnsi="Times New Roman"/>
                <w:sz w:val="16"/>
                <w:szCs w:val="16"/>
              </w:rPr>
              <w:t>. Eksik / Hatalı bilgilerle iade yapılmaz.</w:t>
            </w:r>
          </w:p>
          <w:p w14:paraId="3946DFFD" w14:textId="483E6A69" w:rsidR="006D3B10" w:rsidRPr="006D3B10" w:rsidRDefault="006D3B10" w:rsidP="00AF59CB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0" w:firstLine="0"/>
              <w:rPr>
                <w:rFonts w:ascii="Times New Roman" w:hAnsi="Times New Roman"/>
                <w:sz w:val="16"/>
                <w:szCs w:val="16"/>
              </w:rPr>
            </w:pPr>
            <w:r w:rsidRPr="006D3B10">
              <w:rPr>
                <w:rFonts w:ascii="Times New Roman" w:hAnsi="Times New Roman"/>
                <w:sz w:val="16"/>
                <w:szCs w:val="16"/>
              </w:rPr>
              <w:t xml:space="preserve">Yabancı Uyruklu öğrenciler için YU Numarası ya da Vergi Numarası </w:t>
            </w:r>
            <w:r>
              <w:rPr>
                <w:rFonts w:ascii="Times New Roman" w:hAnsi="Times New Roman"/>
                <w:sz w:val="16"/>
                <w:szCs w:val="16"/>
              </w:rPr>
              <w:t>yazılmalıdır.</w:t>
            </w:r>
          </w:p>
          <w:p w14:paraId="160FCF0F" w14:textId="62392126" w:rsidR="006D3B10" w:rsidRPr="006D3B10" w:rsidRDefault="006D3B10" w:rsidP="00AF59CB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0" w:firstLine="0"/>
              <w:rPr>
                <w:rFonts w:ascii="Times New Roman" w:hAnsi="Times New Roman"/>
                <w:sz w:val="16"/>
                <w:szCs w:val="16"/>
              </w:rPr>
            </w:pPr>
            <w:r w:rsidRPr="006D3B10">
              <w:rPr>
                <w:rFonts w:ascii="Times New Roman" w:hAnsi="Times New Roman"/>
                <w:sz w:val="16"/>
                <w:szCs w:val="16"/>
              </w:rPr>
              <w:t>İadenin aktarılacağı kişiye ait hesabın IBAN numarası verilmelidir.</w:t>
            </w:r>
            <w:r w:rsidR="00F83A15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="00F83A15" w:rsidRPr="00F83A15">
              <w:rPr>
                <w:rFonts w:ascii="Times New Roman" w:hAnsi="Times New Roman"/>
                <w:sz w:val="16"/>
                <w:szCs w:val="16"/>
              </w:rPr>
              <w:t>IBAN numarası TR ile başlar ve 26 karakterden oluşur.</w:t>
            </w:r>
          </w:p>
          <w:p w14:paraId="18595EE0" w14:textId="7AB405D0" w:rsidR="006D3B10" w:rsidRPr="006F2D48" w:rsidRDefault="006D3B10" w:rsidP="00AF59CB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0" w:firstLine="0"/>
              <w:rPr>
                <w:rFonts w:ascii="Times New Roman" w:hAnsi="Times New Roman"/>
                <w:b/>
                <w:sz w:val="16"/>
                <w:szCs w:val="16"/>
              </w:rPr>
            </w:pPr>
            <w:r w:rsidRPr="006D3B10">
              <w:rPr>
                <w:rFonts w:ascii="Times New Roman" w:hAnsi="Times New Roman"/>
                <w:sz w:val="16"/>
                <w:szCs w:val="16"/>
              </w:rPr>
              <w:t>IBAN numarasına ilişkin banka ve şube bilgileri verilmelidir.</w:t>
            </w:r>
          </w:p>
        </w:tc>
      </w:tr>
    </w:tbl>
    <w:p w14:paraId="6CAD27D0" w14:textId="0BE8D742" w:rsidR="00FE0D61" w:rsidRPr="00FE0D61" w:rsidRDefault="00FE0D61" w:rsidP="008105A4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066B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96956F" w14:textId="77777777" w:rsidR="00EC24E4" w:rsidRDefault="00EC24E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C31376" w14:paraId="2F90B67A" w14:textId="77777777" w:rsidTr="00C31376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5AEF1084" w:rsidR="005F3207" w:rsidRPr="00C31376" w:rsidRDefault="008F4D6E" w:rsidP="00C31376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C31376">
            <w:rPr>
              <w:rFonts w:ascii="Times New Roman" w:hAnsi="Times New Roman"/>
              <w:sz w:val="18"/>
              <w:szCs w:val="18"/>
            </w:rPr>
            <w:t xml:space="preserve">Harç </w:t>
          </w:r>
          <w:r w:rsidR="00D7283B">
            <w:rPr>
              <w:rFonts w:ascii="Times New Roman" w:hAnsi="Times New Roman"/>
              <w:sz w:val="18"/>
              <w:szCs w:val="18"/>
            </w:rPr>
            <w:t xml:space="preserve">veya Öğrenim Ücreti </w:t>
          </w:r>
          <w:r w:rsidRPr="00C31376">
            <w:rPr>
              <w:rFonts w:ascii="Times New Roman" w:hAnsi="Times New Roman"/>
              <w:sz w:val="18"/>
              <w:szCs w:val="18"/>
            </w:rPr>
            <w:t xml:space="preserve">İade </w:t>
          </w:r>
          <w:r w:rsidR="00467A0B">
            <w:rPr>
              <w:rFonts w:ascii="Times New Roman" w:hAnsi="Times New Roman"/>
              <w:sz w:val="18"/>
              <w:szCs w:val="18"/>
            </w:rPr>
            <w:t>Dilekçesi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C31376" w:rsidRDefault="005F3207" w:rsidP="00C31376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C31376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C31376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C31376">
            <w:rPr>
              <w:rFonts w:ascii="Times New Roman" w:hAnsi="Times New Roman"/>
              <w:sz w:val="18"/>
              <w:szCs w:val="18"/>
            </w:rPr>
            <w:t>0</w:t>
          </w:r>
          <w:r w:rsidR="009C7C77" w:rsidRPr="00C31376">
            <w:rPr>
              <w:rFonts w:ascii="Times New Roman" w:hAnsi="Times New Roman"/>
              <w:sz w:val="18"/>
              <w:szCs w:val="18"/>
            </w:rPr>
            <w:t>5</w:t>
          </w:r>
          <w:r w:rsidR="00CB00EF" w:rsidRPr="00C31376">
            <w:rPr>
              <w:rFonts w:ascii="Times New Roman" w:hAnsi="Times New Roman"/>
              <w:sz w:val="18"/>
              <w:szCs w:val="18"/>
            </w:rPr>
            <w:t>.</w:t>
          </w:r>
          <w:r w:rsidR="00B052AF" w:rsidRPr="00C31376">
            <w:rPr>
              <w:rFonts w:ascii="Times New Roman" w:hAnsi="Times New Roman"/>
              <w:sz w:val="18"/>
              <w:szCs w:val="18"/>
            </w:rPr>
            <w:t>0</w:t>
          </w:r>
          <w:r w:rsidR="009C7C77" w:rsidRPr="00C31376">
            <w:rPr>
              <w:rFonts w:ascii="Times New Roman" w:hAnsi="Times New Roman"/>
              <w:sz w:val="18"/>
              <w:szCs w:val="18"/>
            </w:rPr>
            <w:t>2</w:t>
          </w:r>
          <w:r w:rsidRPr="00C31376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C31376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64A52DAF" w:rsidR="005F3207" w:rsidRPr="00C31376" w:rsidRDefault="005F3207" w:rsidP="00C31376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C31376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C31376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C31376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C31376">
            <w:rPr>
              <w:rFonts w:ascii="Times New Roman" w:hAnsi="Times New Roman"/>
              <w:b/>
              <w:sz w:val="18"/>
              <w:szCs w:val="18"/>
            </w:rPr>
            <w:t>_</w:t>
          </w:r>
          <w:r w:rsidR="00B638A9">
            <w:rPr>
              <w:rFonts w:ascii="Times New Roman" w:hAnsi="Times New Roman"/>
              <w:b/>
              <w:sz w:val="18"/>
              <w:szCs w:val="18"/>
            </w:rPr>
            <w:t>3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790691" w14:textId="77777777" w:rsidR="00EC24E4" w:rsidRDefault="00EC24E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A8E387" w14:textId="77777777" w:rsidR="00EC24E4" w:rsidRDefault="00EC24E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4C4BA2" w14:textId="77777777" w:rsidR="00EC24E4" w:rsidRDefault="00EC24E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128627" w14:textId="77777777" w:rsidR="00EC24E4" w:rsidRDefault="00EC24E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6"/>
  </w:num>
  <w:num w:numId="2" w16cid:durableId="1696692259">
    <w:abstractNumId w:val="3"/>
  </w:num>
  <w:num w:numId="3" w16cid:durableId="683870562">
    <w:abstractNumId w:val="5"/>
  </w:num>
  <w:num w:numId="4" w16cid:durableId="1644650615">
    <w:abstractNumId w:val="1"/>
  </w:num>
  <w:num w:numId="5" w16cid:durableId="630138652">
    <w:abstractNumId w:val="2"/>
  </w:num>
  <w:num w:numId="6" w16cid:durableId="1857187622">
    <w:abstractNumId w:val="4"/>
  </w:num>
  <w:num w:numId="7" w16cid:durableId="1065688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313A"/>
    <w:rsid w:val="00045C19"/>
    <w:rsid w:val="0006046A"/>
    <w:rsid w:val="00066745"/>
    <w:rsid w:val="00066B4C"/>
    <w:rsid w:val="00080B47"/>
    <w:rsid w:val="0008538D"/>
    <w:rsid w:val="000A2DBF"/>
    <w:rsid w:val="000A3B56"/>
    <w:rsid w:val="000B2F1F"/>
    <w:rsid w:val="000B7954"/>
    <w:rsid w:val="000D0BA7"/>
    <w:rsid w:val="000D0F93"/>
    <w:rsid w:val="000F5D69"/>
    <w:rsid w:val="0014078E"/>
    <w:rsid w:val="0015310D"/>
    <w:rsid w:val="00155B1A"/>
    <w:rsid w:val="0016288D"/>
    <w:rsid w:val="00163BBC"/>
    <w:rsid w:val="00164614"/>
    <w:rsid w:val="001E6C9B"/>
    <w:rsid w:val="002106D1"/>
    <w:rsid w:val="002358E2"/>
    <w:rsid w:val="00257BBB"/>
    <w:rsid w:val="0027283C"/>
    <w:rsid w:val="00277C44"/>
    <w:rsid w:val="002808CA"/>
    <w:rsid w:val="00295749"/>
    <w:rsid w:val="002A00B2"/>
    <w:rsid w:val="002A74A3"/>
    <w:rsid w:val="002E74E9"/>
    <w:rsid w:val="00305DB4"/>
    <w:rsid w:val="003154BD"/>
    <w:rsid w:val="003225B6"/>
    <w:rsid w:val="00323B45"/>
    <w:rsid w:val="003444A8"/>
    <w:rsid w:val="00346F50"/>
    <w:rsid w:val="00353F73"/>
    <w:rsid w:val="003831AA"/>
    <w:rsid w:val="00397497"/>
    <w:rsid w:val="003B035A"/>
    <w:rsid w:val="003C4BF4"/>
    <w:rsid w:val="003D4518"/>
    <w:rsid w:val="003E06EC"/>
    <w:rsid w:val="00433067"/>
    <w:rsid w:val="004351C8"/>
    <w:rsid w:val="00467A0B"/>
    <w:rsid w:val="00492B1A"/>
    <w:rsid w:val="004A1535"/>
    <w:rsid w:val="004A7BF3"/>
    <w:rsid w:val="004B17FC"/>
    <w:rsid w:val="005003DE"/>
    <w:rsid w:val="005039B4"/>
    <w:rsid w:val="00514107"/>
    <w:rsid w:val="005242BE"/>
    <w:rsid w:val="00525BA8"/>
    <w:rsid w:val="005311E9"/>
    <w:rsid w:val="00536A0A"/>
    <w:rsid w:val="00543CA3"/>
    <w:rsid w:val="00545B32"/>
    <w:rsid w:val="005543CB"/>
    <w:rsid w:val="005D3767"/>
    <w:rsid w:val="005F3207"/>
    <w:rsid w:val="00630CA2"/>
    <w:rsid w:val="00637B13"/>
    <w:rsid w:val="00640833"/>
    <w:rsid w:val="00650654"/>
    <w:rsid w:val="00663344"/>
    <w:rsid w:val="00685F40"/>
    <w:rsid w:val="006A568D"/>
    <w:rsid w:val="006C247E"/>
    <w:rsid w:val="006C377C"/>
    <w:rsid w:val="006D3B10"/>
    <w:rsid w:val="006F055D"/>
    <w:rsid w:val="006F2D48"/>
    <w:rsid w:val="00711736"/>
    <w:rsid w:val="007374AF"/>
    <w:rsid w:val="007A0ED3"/>
    <w:rsid w:val="007A1B7B"/>
    <w:rsid w:val="007D3A17"/>
    <w:rsid w:val="007E0584"/>
    <w:rsid w:val="007F1A04"/>
    <w:rsid w:val="007F33E0"/>
    <w:rsid w:val="007F5EF7"/>
    <w:rsid w:val="00802CD9"/>
    <w:rsid w:val="008105A4"/>
    <w:rsid w:val="00813991"/>
    <w:rsid w:val="00820A28"/>
    <w:rsid w:val="00850F29"/>
    <w:rsid w:val="00881491"/>
    <w:rsid w:val="00884991"/>
    <w:rsid w:val="008A6FCF"/>
    <w:rsid w:val="008A7477"/>
    <w:rsid w:val="008F171E"/>
    <w:rsid w:val="008F4D6E"/>
    <w:rsid w:val="009269D8"/>
    <w:rsid w:val="00961B66"/>
    <w:rsid w:val="00970956"/>
    <w:rsid w:val="00973E04"/>
    <w:rsid w:val="00995AC9"/>
    <w:rsid w:val="009A6665"/>
    <w:rsid w:val="009B61A3"/>
    <w:rsid w:val="009C6D4C"/>
    <w:rsid w:val="009C7C77"/>
    <w:rsid w:val="009D248C"/>
    <w:rsid w:val="009E6189"/>
    <w:rsid w:val="00A14E9C"/>
    <w:rsid w:val="00A17974"/>
    <w:rsid w:val="00A2030A"/>
    <w:rsid w:val="00A3642C"/>
    <w:rsid w:val="00A46191"/>
    <w:rsid w:val="00A556EE"/>
    <w:rsid w:val="00A715A4"/>
    <w:rsid w:val="00AE3E0F"/>
    <w:rsid w:val="00AF59CB"/>
    <w:rsid w:val="00B028F7"/>
    <w:rsid w:val="00B052AF"/>
    <w:rsid w:val="00B26BDC"/>
    <w:rsid w:val="00B30E1C"/>
    <w:rsid w:val="00B47961"/>
    <w:rsid w:val="00B55079"/>
    <w:rsid w:val="00B5682D"/>
    <w:rsid w:val="00B638A9"/>
    <w:rsid w:val="00B81098"/>
    <w:rsid w:val="00B84B04"/>
    <w:rsid w:val="00B905E2"/>
    <w:rsid w:val="00BB0CF7"/>
    <w:rsid w:val="00BC06C1"/>
    <w:rsid w:val="00BD5810"/>
    <w:rsid w:val="00C03688"/>
    <w:rsid w:val="00C05E34"/>
    <w:rsid w:val="00C256DD"/>
    <w:rsid w:val="00C31376"/>
    <w:rsid w:val="00C57BCF"/>
    <w:rsid w:val="00C6481B"/>
    <w:rsid w:val="00C757A1"/>
    <w:rsid w:val="00CA5E25"/>
    <w:rsid w:val="00CB00EF"/>
    <w:rsid w:val="00CB34AE"/>
    <w:rsid w:val="00CF2A81"/>
    <w:rsid w:val="00D07981"/>
    <w:rsid w:val="00D1123D"/>
    <w:rsid w:val="00D27BE1"/>
    <w:rsid w:val="00D35FCF"/>
    <w:rsid w:val="00D7283B"/>
    <w:rsid w:val="00D8073B"/>
    <w:rsid w:val="00D808BD"/>
    <w:rsid w:val="00D915A4"/>
    <w:rsid w:val="00DA2355"/>
    <w:rsid w:val="00DB2C84"/>
    <w:rsid w:val="00DC2211"/>
    <w:rsid w:val="00DC6F8D"/>
    <w:rsid w:val="00DE47DD"/>
    <w:rsid w:val="00DF423E"/>
    <w:rsid w:val="00DF5403"/>
    <w:rsid w:val="00E910F2"/>
    <w:rsid w:val="00E9235A"/>
    <w:rsid w:val="00E9717E"/>
    <w:rsid w:val="00EB6B68"/>
    <w:rsid w:val="00EC24E4"/>
    <w:rsid w:val="00EC31D4"/>
    <w:rsid w:val="00ED0C4A"/>
    <w:rsid w:val="00EE0F7A"/>
    <w:rsid w:val="00EE558C"/>
    <w:rsid w:val="00EE74C6"/>
    <w:rsid w:val="00F00E8F"/>
    <w:rsid w:val="00F01594"/>
    <w:rsid w:val="00F3760C"/>
    <w:rsid w:val="00F40121"/>
    <w:rsid w:val="00F61016"/>
    <w:rsid w:val="00F61C1B"/>
    <w:rsid w:val="00F671F0"/>
    <w:rsid w:val="00F74865"/>
    <w:rsid w:val="00F83A15"/>
    <w:rsid w:val="00FA5A88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3B2B215-911F-4BDB-BBCB-F2741F9617A6}"/>
      </w:docPartPr>
      <w:docPartBody>
        <w:p w:rsidR="00B66839" w:rsidRDefault="00B66839"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51679AE749C1477F8C09E95CAE55A04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4DE70A6-EA41-49DF-8714-3898D1899D28}"/>
      </w:docPartPr>
      <w:docPartBody>
        <w:p w:rsidR="005B1553" w:rsidRDefault="005B1553" w:rsidP="005B1553">
          <w:pPr>
            <w:pStyle w:val="51679AE749C1477F8C09E95CAE55A04C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A7CA9217B8FF4992AD7840AC44B690D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B00F347-3648-4E7B-B570-36EAC237E7BD}"/>
      </w:docPartPr>
      <w:docPartBody>
        <w:p w:rsidR="005B1553" w:rsidRDefault="005B1553" w:rsidP="005B1553">
          <w:pPr>
            <w:pStyle w:val="A7CA9217B8FF4992AD7840AC44B690D8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991BF9E7011A4039AA1E3F5EEA33A05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227B131-23DD-447C-B90E-796B7A3F0C7D}"/>
      </w:docPartPr>
      <w:docPartBody>
        <w:p w:rsidR="00DC3706" w:rsidRDefault="00DC3706" w:rsidP="00DC3706">
          <w:pPr>
            <w:pStyle w:val="991BF9E7011A4039AA1E3F5EEA33A05B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54168D632164A949227C8A779BBD57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61499B-F709-41A1-8204-5ADFCB95973F}"/>
      </w:docPartPr>
      <w:docPartBody>
        <w:p w:rsidR="00DC3706" w:rsidRDefault="00DC3706" w:rsidP="00DC3706">
          <w:pPr>
            <w:pStyle w:val="D54168D632164A949227C8A779BBD578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C8E045F-8277-4677-A042-98216184D5CF}"/>
      </w:docPartPr>
      <w:docPartBody>
        <w:p w:rsidR="00136ABA" w:rsidRDefault="00136ABA">
          <w:r w:rsidRPr="0075503B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136ABA"/>
    <w:rsid w:val="002D7DD2"/>
    <w:rsid w:val="005B1553"/>
    <w:rsid w:val="00B66839"/>
    <w:rsid w:val="00D62A24"/>
    <w:rsid w:val="00DC3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136ABA"/>
    <w:rPr>
      <w:color w:val="666666"/>
    </w:rPr>
  </w:style>
  <w:style w:type="paragraph" w:customStyle="1" w:styleId="51679AE749C1477F8C09E95CAE55A04C">
    <w:name w:val="51679AE749C1477F8C09E95CAE55A04C"/>
    <w:rsid w:val="005B1553"/>
  </w:style>
  <w:style w:type="paragraph" w:customStyle="1" w:styleId="A7CA9217B8FF4992AD7840AC44B690D8">
    <w:name w:val="A7CA9217B8FF4992AD7840AC44B690D8"/>
    <w:rsid w:val="005B1553"/>
  </w:style>
  <w:style w:type="paragraph" w:customStyle="1" w:styleId="991BF9E7011A4039AA1E3F5EEA33A05B">
    <w:name w:val="991BF9E7011A4039AA1E3F5EEA33A05B"/>
    <w:rsid w:val="00DC3706"/>
    <w:pPr>
      <w:spacing w:line="278" w:lineRule="auto"/>
    </w:pPr>
    <w:rPr>
      <w:sz w:val="24"/>
      <w:szCs w:val="24"/>
    </w:rPr>
  </w:style>
  <w:style w:type="paragraph" w:customStyle="1" w:styleId="D54168D632164A949227C8A779BBD578">
    <w:name w:val="D54168D632164A949227C8A779BBD578"/>
    <w:rsid w:val="00DC3706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08</cp:revision>
  <cp:lastPrinted>2023-12-27T11:46:00Z</cp:lastPrinted>
  <dcterms:created xsi:type="dcterms:W3CDTF">2021-08-12T09:53:00Z</dcterms:created>
  <dcterms:modified xsi:type="dcterms:W3CDTF">2024-04-04T09:26:00Z</dcterms:modified>
</cp:coreProperties>
</file>